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proofErr w:type="gramStart"/>
      <w:r w:rsidR="00A634C1">
        <w:rPr>
          <w:rFonts w:eastAsia="Times New Roman"/>
          <w:sz w:val="36"/>
          <w:szCs w:val="36"/>
        </w:rPr>
        <w:t>A</w:t>
      </w:r>
      <w:proofErr w:type="gramEnd"/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 w:rsidR="006C133E">
        <w:rPr>
          <w:rFonts w:eastAsia="Times New Roman"/>
        </w:rPr>
        <w:tab/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3C65CB">
        <w:rPr>
          <w:rFonts w:eastAsia="Times New Roman"/>
        </w:rPr>
        <w:tab/>
        <w:t xml:space="preserve">   </w:t>
      </w:r>
      <w:r w:rsidR="003C65CB">
        <w:rPr>
          <w:rFonts w:eastAsia="Times New Roman"/>
        </w:rPr>
        <w:tab/>
        <w:t xml:space="preserve"> </w:t>
      </w:r>
      <w:r w:rsidRPr="00677641">
        <w:rPr>
          <w:rFonts w:eastAsia="Times New Roman"/>
          <w:sz w:val="36"/>
          <w:szCs w:val="36"/>
        </w:rPr>
        <w:t xml:space="preserve">AY 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0</w:t>
      </w:r>
      <w:r w:rsidRPr="00677641">
        <w:rPr>
          <w:rFonts w:eastAsia="Times New Roman"/>
          <w:sz w:val="36"/>
          <w:szCs w:val="36"/>
        </w:rPr>
        <w:t>-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1</w:t>
      </w:r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:rsidTr="00F50D79">
        <w:tc>
          <w:tcPr>
            <w:tcW w:w="6745" w:type="dxa"/>
            <w:shd w:val="clear" w:color="auto" w:fill="000000" w:themeFill="text1"/>
          </w:tcPr>
          <w:p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:rsidR="005B6A06" w:rsidRDefault="005B6A06"/>
        </w:tc>
        <w:tc>
          <w:tcPr>
            <w:tcW w:w="539" w:type="dxa"/>
            <w:shd w:val="clear" w:color="auto" w:fill="000000" w:themeFill="text1"/>
          </w:tcPr>
          <w:p w:rsidR="005B6A06" w:rsidRDefault="005B6A06"/>
        </w:tc>
        <w:tc>
          <w:tcPr>
            <w:tcW w:w="579" w:type="dxa"/>
            <w:shd w:val="clear" w:color="auto" w:fill="000000" w:themeFill="text1"/>
          </w:tcPr>
          <w:p w:rsidR="005B6A06" w:rsidRDefault="005B6A06"/>
        </w:tc>
        <w:tc>
          <w:tcPr>
            <w:tcW w:w="687" w:type="dxa"/>
            <w:shd w:val="clear" w:color="auto" w:fill="000000" w:themeFill="text1"/>
          </w:tcPr>
          <w:p w:rsidR="005B6A06" w:rsidRDefault="005B6A06"/>
        </w:tc>
        <w:tc>
          <w:tcPr>
            <w:tcW w:w="627" w:type="dxa"/>
            <w:shd w:val="clear" w:color="auto" w:fill="000000" w:themeFill="text1"/>
          </w:tcPr>
          <w:p w:rsidR="005B6A06" w:rsidRDefault="005B6A06"/>
        </w:tc>
        <w:tc>
          <w:tcPr>
            <w:tcW w:w="4822" w:type="dxa"/>
            <w:shd w:val="clear" w:color="auto" w:fill="000000" w:themeFill="text1"/>
          </w:tcPr>
          <w:p w:rsidR="005B6A06" w:rsidRDefault="005B6A06"/>
        </w:tc>
      </w:tr>
      <w:tr w:rsidR="005B6A06" w:rsidTr="00F50D79">
        <w:tc>
          <w:tcPr>
            <w:tcW w:w="6745" w:type="dxa"/>
          </w:tcPr>
          <w:p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Mathematics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 Trigonometry for Coordinate Analysi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:rsidR="00122A4A" w:rsidRDefault="00122A4A" w:rsidP="00122A4A"/>
        </w:tc>
      </w:tr>
    </w:tbl>
    <w:p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:rsidTr="00F50D79">
        <w:tc>
          <w:tcPr>
            <w:tcW w:w="6745" w:type="dxa"/>
          </w:tcPr>
          <w:p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:rsidTr="00F50D79">
        <w:tc>
          <w:tcPr>
            <w:tcW w:w="6745" w:type="dxa"/>
            <w:shd w:val="clear" w:color="auto" w:fill="000000" w:themeFill="text1"/>
          </w:tcPr>
          <w:p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C21467" w:rsidRDefault="00C21467" w:rsidP="00C21467"/>
        </w:tc>
      </w:tr>
    </w:tbl>
    <w:p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 Computer Numerical Control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41  Precision Optics Manufactur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22  Precision Measurement II</w:t>
            </w:r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121, 13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  <w:bookmarkStart w:id="0" w:name="_GoBack"/>
            <w:bookmarkEnd w:id="0"/>
          </w:p>
        </w:tc>
      </w:tr>
      <w:tr w:rsidR="00122A4A" w:rsidTr="00F50D79">
        <w:tc>
          <w:tcPr>
            <w:tcW w:w="6745" w:type="dxa"/>
          </w:tcPr>
          <w:p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 Perspective: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8" w:type="dxa"/>
          </w:tcPr>
          <w:p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:rsidTr="00F50D79">
        <w:tc>
          <w:tcPr>
            <w:tcW w:w="6745" w:type="dxa"/>
          </w:tcPr>
          <w:p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Program Technical Elective</w:t>
            </w:r>
            <w:r w:rsidR="0039511F">
              <w:rPr>
                <w:rFonts w:eastAsia="Times New Roman"/>
                <w:sz w:val="20"/>
                <w:szCs w:val="20"/>
              </w:rPr>
              <w:t>: NPMT-xxx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:rsidTr="00F50D79">
        <w:tc>
          <w:tcPr>
            <w:tcW w:w="6745" w:type="dxa"/>
            <w:shd w:val="clear" w:color="auto" w:fill="000000" w:themeFill="text1"/>
          </w:tcPr>
          <w:p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:rsidR="00486F40" w:rsidRPr="00E34D1C" w:rsidRDefault="00486F40" w:rsidP="00486F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12</w:t>
            </w:r>
          </w:p>
        </w:tc>
        <w:tc>
          <w:tcPr>
            <w:tcW w:w="53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87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486F40" w:rsidRDefault="00486F40" w:rsidP="00486F40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:rsidTr="00A659DD">
        <w:tc>
          <w:tcPr>
            <w:tcW w:w="6295" w:type="dxa"/>
            <w:shd w:val="clear" w:color="auto" w:fill="000000" w:themeFill="text1"/>
          </w:tcPr>
          <w:p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Liberal Arts &amp; Science/General Education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LAS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:rsidTr="00A659DD">
        <w:tc>
          <w:tcPr>
            <w:tcW w:w="6295" w:type="dxa"/>
          </w:tcPr>
          <w:p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:rsidR="005B6A06" w:rsidRPr="003C65CB" w:rsidRDefault="005B6A06" w:rsidP="003C65CB">
      <w:pPr>
        <w:spacing w:after="0"/>
        <w:rPr>
          <w:sz w:val="8"/>
          <w:szCs w:val="8"/>
        </w:rPr>
      </w:pPr>
    </w:p>
    <w:p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39511F">
        <w:rPr>
          <w:sz w:val="20"/>
          <w:szCs w:val="20"/>
        </w:rPr>
        <w:t>NTID General Education</w:t>
      </w:r>
      <w:r w:rsidR="0039511F" w:rsidRPr="00486F40">
        <w:rPr>
          <w:sz w:val="20"/>
          <w:szCs w:val="20"/>
        </w:rPr>
        <w:t xml:space="preserve"> </w:t>
      </w:r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:rsidTr="00486F40">
        <w:tc>
          <w:tcPr>
            <w:tcW w:w="278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3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 xml:space="preserve">-252, </w:t>
            </w: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:rsidR="00A659DD" w:rsidRDefault="00A659DD" w:rsidP="00867819">
      <w:pPr>
        <w:pStyle w:val="NoSpacing1"/>
        <w:tabs>
          <w:tab w:val="left" w:pos="4860"/>
          <w:tab w:val="left" w:pos="8820"/>
        </w:tabs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39511F" w:rsidRPr="0039511F" w:rsidRDefault="0039511F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39511F">
        <w:rPr>
          <w:sz w:val="18"/>
          <w:szCs w:val="18"/>
        </w:rPr>
        <w:t>Revision Log:</w:t>
      </w:r>
    </w:p>
    <w:p w:rsidR="0039511F" w:rsidRPr="0039511F" w:rsidRDefault="0039511F" w:rsidP="0039511F">
      <w:pPr>
        <w:pStyle w:val="Footer"/>
        <w:rPr>
          <w:sz w:val="18"/>
          <w:szCs w:val="18"/>
        </w:rPr>
      </w:pPr>
      <w:r w:rsidRPr="0039511F">
        <w:rPr>
          <w:sz w:val="18"/>
          <w:szCs w:val="18"/>
        </w:rPr>
        <w:t xml:space="preserve">Table 1a: 4/4/13; 4/24/14; 4/23/15 </w:t>
      </w:r>
      <w:proofErr w:type="spellStart"/>
      <w:r w:rsidRPr="0039511F">
        <w:rPr>
          <w:sz w:val="18"/>
          <w:szCs w:val="18"/>
        </w:rPr>
        <w:t>djp</w:t>
      </w:r>
      <w:proofErr w:type="spellEnd"/>
      <w:r w:rsidRPr="0039511F">
        <w:rPr>
          <w:sz w:val="18"/>
          <w:szCs w:val="18"/>
        </w:rPr>
        <w:t xml:space="preserve">; 6/12/15 </w:t>
      </w:r>
      <w:proofErr w:type="spellStart"/>
      <w:r w:rsidRPr="0039511F">
        <w:rPr>
          <w:sz w:val="18"/>
          <w:szCs w:val="18"/>
        </w:rPr>
        <w:t>ph</w:t>
      </w:r>
      <w:proofErr w:type="spellEnd"/>
      <w:r w:rsidRPr="0039511F">
        <w:rPr>
          <w:sz w:val="18"/>
          <w:szCs w:val="18"/>
        </w:rPr>
        <w:t xml:space="preserve">; 4/17/17; 5-30-17 </w:t>
      </w:r>
      <w:proofErr w:type="spellStart"/>
      <w:r w:rsidRPr="0039511F">
        <w:rPr>
          <w:sz w:val="18"/>
          <w:szCs w:val="18"/>
        </w:rPr>
        <w:t>fxk</w:t>
      </w:r>
      <w:proofErr w:type="spellEnd"/>
      <w:r w:rsidRPr="0039511F">
        <w:rPr>
          <w:sz w:val="18"/>
          <w:szCs w:val="18"/>
        </w:rPr>
        <w:t xml:space="preserve">; 9/19/18 </w:t>
      </w:r>
      <w:proofErr w:type="spellStart"/>
      <w:r w:rsidRPr="0039511F">
        <w:rPr>
          <w:sz w:val="18"/>
          <w:szCs w:val="18"/>
        </w:rPr>
        <w:t>djl</w:t>
      </w:r>
      <w:proofErr w:type="spellEnd"/>
      <w:r w:rsidRPr="0039511F">
        <w:rPr>
          <w:sz w:val="18"/>
          <w:szCs w:val="18"/>
        </w:rPr>
        <w:t xml:space="preserve">; 11/15/18 </w:t>
      </w:r>
      <w:proofErr w:type="spellStart"/>
      <w:r w:rsidRPr="0039511F">
        <w:rPr>
          <w:sz w:val="18"/>
          <w:szCs w:val="18"/>
        </w:rPr>
        <w:t>djl</w:t>
      </w:r>
      <w:proofErr w:type="spellEnd"/>
    </w:p>
    <w:p w:rsidR="0039511F" w:rsidRPr="006E78B8" w:rsidRDefault="0039511F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6E78B8">
        <w:rPr>
          <w:sz w:val="18"/>
          <w:szCs w:val="18"/>
        </w:rPr>
        <w:t xml:space="preserve">Table </w:t>
      </w:r>
      <w:proofErr w:type="gramStart"/>
      <w:r w:rsidRPr="006E78B8">
        <w:rPr>
          <w:sz w:val="18"/>
          <w:szCs w:val="18"/>
        </w:rPr>
        <w:t>A</w:t>
      </w:r>
      <w:proofErr w:type="gramEnd"/>
      <w:r w:rsidR="006E78B8" w:rsidRPr="006E78B8">
        <w:rPr>
          <w:rFonts w:eastAsia="Times New Roman"/>
          <w:sz w:val="18"/>
          <w:szCs w:val="18"/>
        </w:rPr>
        <w:t xml:space="preserve"> (starting AY20-21)</w:t>
      </w:r>
      <w:r w:rsidRPr="006E78B8">
        <w:rPr>
          <w:sz w:val="18"/>
          <w:szCs w:val="18"/>
        </w:rPr>
        <w:t xml:space="preserve">: 2/4/20 </w:t>
      </w:r>
      <w:proofErr w:type="spellStart"/>
      <w:r w:rsidRPr="006E78B8">
        <w:rPr>
          <w:sz w:val="18"/>
          <w:szCs w:val="18"/>
        </w:rPr>
        <w:t>djl</w:t>
      </w:r>
      <w:proofErr w:type="spellEnd"/>
    </w:p>
    <w:p w:rsidR="0039511F" w:rsidRPr="0039511F" w:rsidRDefault="0039511F" w:rsidP="0039511F">
      <w:pPr>
        <w:tabs>
          <w:tab w:val="left" w:pos="6362"/>
        </w:tabs>
      </w:pPr>
    </w:p>
    <w:sectPr w:rsidR="0039511F" w:rsidRPr="0039511F" w:rsidSect="00F50D79">
      <w:footerReference w:type="default" r:id="rId7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CE8" w:rsidRDefault="00AF3CE8" w:rsidP="00F040F7">
      <w:pPr>
        <w:spacing w:after="0" w:line="240" w:lineRule="auto"/>
      </w:pPr>
      <w:r>
        <w:separator/>
      </w:r>
    </w:p>
  </w:endnote>
  <w:end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r w:rsidR="0039511F">
      <w:rPr>
        <w:sz w:val="20"/>
        <w:szCs w:val="20"/>
      </w:rPr>
      <w:t>20</w:t>
    </w:r>
    <w:r w:rsidR="00F74A2D" w:rsidRPr="00F040F7">
      <w:rPr>
        <w:sz w:val="20"/>
        <w:szCs w:val="20"/>
      </w:rPr>
      <w:t>-202</w:t>
    </w:r>
    <w:r w:rsidR="0039511F">
      <w:rPr>
        <w:sz w:val="20"/>
        <w:szCs w:val="20"/>
      </w:rPr>
      <w:t>1</w:t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CE8" w:rsidRDefault="00AF3CE8" w:rsidP="00F040F7">
      <w:pPr>
        <w:spacing w:after="0" w:line="240" w:lineRule="auto"/>
      </w:pPr>
      <w:r>
        <w:separator/>
      </w:r>
    </w:p>
  </w:footnote>
  <w:foot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0E6BE2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A78F4"/>
    <w:rsid w:val="003C526B"/>
    <w:rsid w:val="003C65CB"/>
    <w:rsid w:val="00455660"/>
    <w:rsid w:val="00475992"/>
    <w:rsid w:val="00486F40"/>
    <w:rsid w:val="004F0B54"/>
    <w:rsid w:val="00522D7D"/>
    <w:rsid w:val="005B6A06"/>
    <w:rsid w:val="005F2630"/>
    <w:rsid w:val="00626CCA"/>
    <w:rsid w:val="00696739"/>
    <w:rsid w:val="006C133E"/>
    <w:rsid w:val="006E78B8"/>
    <w:rsid w:val="007E589E"/>
    <w:rsid w:val="008275C0"/>
    <w:rsid w:val="00837646"/>
    <w:rsid w:val="00852CFD"/>
    <w:rsid w:val="00861F48"/>
    <w:rsid w:val="00867819"/>
    <w:rsid w:val="008D44B7"/>
    <w:rsid w:val="00902B65"/>
    <w:rsid w:val="00945401"/>
    <w:rsid w:val="009553C7"/>
    <w:rsid w:val="009F5B1F"/>
    <w:rsid w:val="00A634C1"/>
    <w:rsid w:val="00A659DD"/>
    <w:rsid w:val="00AF3CE8"/>
    <w:rsid w:val="00BA554B"/>
    <w:rsid w:val="00BB0F31"/>
    <w:rsid w:val="00BE0787"/>
    <w:rsid w:val="00C21467"/>
    <w:rsid w:val="00CA689E"/>
    <w:rsid w:val="00CE6403"/>
    <w:rsid w:val="00D70414"/>
    <w:rsid w:val="00DA6DB0"/>
    <w:rsid w:val="00E33260"/>
    <w:rsid w:val="00E34B47"/>
    <w:rsid w:val="00F040F7"/>
    <w:rsid w:val="00F12FAA"/>
    <w:rsid w:val="00F50D79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9FC20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98</Words>
  <Characters>2914</Characters>
  <Application>Microsoft Office Word</Application>
  <DocSecurity>0</DocSecurity>
  <Lines>5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Firoza Kavanagh</cp:lastModifiedBy>
  <cp:revision>8</cp:revision>
  <cp:lastPrinted>2019-10-24T16:56:00Z</cp:lastPrinted>
  <dcterms:created xsi:type="dcterms:W3CDTF">2020-02-18T18:43:00Z</dcterms:created>
  <dcterms:modified xsi:type="dcterms:W3CDTF">2020-05-21T20:55:00Z</dcterms:modified>
</cp:coreProperties>
</file>